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DD29C" w14:textId="51A98265" w:rsidR="00990029" w:rsidRDefault="00990029">
      <w:pPr>
        <w:pStyle w:val="FirstParagraph"/>
      </w:pPr>
      <w:bookmarkStart w:id="0" w:name="introduction"/>
      <w:bookmarkStart w:id="1" w:name="concepts-of-remote-sensing"/>
      <w:bookmarkStart w:id="2" w:name="passive-remote-sensing"/>
      <w:bookmarkStart w:id="3" w:name="a-story-of-trade-off"/>
    </w:p>
    <w:p w14:paraId="06FD1581" w14:textId="77777777" w:rsidR="00990029" w:rsidRDefault="00000000">
      <w:pPr>
        <w:pStyle w:val="Heading3"/>
      </w:pPr>
      <w:bookmarkStart w:id="4" w:name="machine-learning"/>
      <w:bookmarkStart w:id="5" w:name="_Toc187863117"/>
      <w:bookmarkEnd w:id="2"/>
      <w:bookmarkEnd w:id="3"/>
      <w:r>
        <w:t>1.2.4 Machine Learning</w:t>
      </w:r>
      <w:bookmarkEnd w:id="5"/>
    </w:p>
    <w:p w14:paraId="362EBB8C" w14:textId="77777777" w:rsidR="00990029" w:rsidRDefault="00000000">
      <w:pPr>
        <w:pStyle w:val="FirstParagraph"/>
      </w:pPr>
      <w:r>
        <w:t>Machine learning, a subfield of artificial intelligence (AI), involves the creation of computer systems capable of executing tasks that traditionally require human cognition, such as reasoning, problem-solving, and decision-making (Sarker, 2021).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 (</w:t>
      </w:r>
      <w:proofErr w:type="spellStart"/>
      <w:r>
        <w:t>Malekmohamadi</w:t>
      </w:r>
      <w:proofErr w:type="spellEnd"/>
      <w:r>
        <w:t xml:space="preserve"> </w:t>
      </w:r>
      <w:proofErr w:type="spellStart"/>
      <w:r>
        <w:t>Faradonbe</w:t>
      </w:r>
      <w:proofErr w:type="spellEnd"/>
      <w:r>
        <w:t xml:space="preserve"> et al., 2020).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14:paraId="39DDC0DA" w14:textId="77777777" w:rsidR="00990029" w:rsidRDefault="00000000">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w:t>
      </w:r>
      <w:r>
        <w:lastRenderedPageBreak/>
        <w:t>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14:paraId="0B3C409E" w14:textId="77777777" w:rsidR="00990029" w:rsidRDefault="00000000">
      <w:pPr>
        <w:pStyle w:val="BodyText"/>
      </w:pPr>
      <w:r>
        <w:t>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14:paraId="2187A393" w14:textId="77777777" w:rsidR="00990029" w:rsidRDefault="00000000">
      <w:pPr>
        <w:pStyle w:val="BodyText"/>
      </w:pPr>
      <w:r>
        <w:t xml:space="preserve">A notable example of supervised machine learning is the Random Forest algorithm, developed by Leo </w:t>
      </w:r>
      <w:proofErr w:type="spellStart"/>
      <w:r>
        <w:t>Breiman</w:t>
      </w:r>
      <w:proofErr w:type="spellEnd"/>
      <w:r>
        <w:t xml:space="preserve"> in 2001 (</w:t>
      </w:r>
      <w:proofErr w:type="spellStart"/>
      <w:r>
        <w:t>Breiman</w:t>
      </w:r>
      <w:proofErr w:type="spellEnd"/>
      <w:r>
        <w:t>, 2001).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Figure 1.15</w:t>
        </w:r>
      </w:hyperlink>
      <w:r>
        <w:t xml:space="preserve"> 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w:t>
      </w:r>
      <w:r>
        <w:lastRenderedPageBreak/>
        <w:t>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 (Zhu, 2020).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14:paraId="6B9AFE64" w14:textId="77777777" w:rsidR="00990029" w:rsidRDefault="00000000">
      <w:pPr>
        <w:pStyle w:val="BodyText"/>
      </w:pPr>
      <w:r>
        <w:t>Neural networks, an essential component of deep learning, are inspired by the structure and function of biological neural networks in the human brain (Abiodun et al., 2018). These computational models consist of interconnected nodes, or neurons, organized into layers that process and transform data through weighted connections. Originating in the mid-20th century with early work by researchers such as Warren McCulloch (McCulloch and Pitts, 1943) and Walter Pitts (Pitts, 1943), neural networks initially struggled with computational limitations and theoretical challenges. The development of backpropagation in the 1980s, a method for optimizing weights by minimizing error, marked a significant breakthrough (</w:t>
      </w:r>
      <w:proofErr w:type="spellStart"/>
      <w:r>
        <w:t>Werbos</w:t>
      </w:r>
      <w:proofErr w:type="spellEnd"/>
      <w:r>
        <w:t>, 1974).</w:t>
      </w:r>
    </w:p>
    <w:p w14:paraId="341E20D0" w14:textId="77777777" w:rsidR="00990029" w:rsidRDefault="00000000">
      <w:pPr>
        <w:pStyle w:val="BodyText"/>
      </w:pPr>
      <w:r>
        <w:t>Neural networks are particularly novel due to their ability to model complex, non-linear relationships in data (</w:t>
      </w:r>
      <w:proofErr w:type="spellStart"/>
      <w:r>
        <w:t>Mienye</w:t>
      </w:r>
      <w:proofErr w:type="spellEnd"/>
      <w:r>
        <w:t xml:space="preserve"> et al., 2024). They operate through an input layer that receives data, one or more hidden layers that extract features and learn representations, and an output layer that delivers predictions or classifications (</w:t>
      </w:r>
      <w:proofErr w:type="spellStart"/>
      <w:r>
        <w:t>Werbos</w:t>
      </w:r>
      <w:proofErr w:type="spellEnd"/>
      <w:r>
        <w:t xml:space="preserve">, 1974).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w:t>
      </w:r>
      <w:r>
        <w:lastRenderedPageBreak/>
        <w:t>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14:paraId="02DDA75B" w14:textId="487C7A4C" w:rsidR="00990029" w:rsidRDefault="00000000">
      <w:pPr>
        <w:pStyle w:val="BodyText"/>
      </w:pPr>
      <w:r>
        <w:t>The learning curve, which represents the model’s performance over time, provides critical insights into training dynamics</w:t>
      </w:r>
      <w:ins w:id="6" w:author="Laura Zoffoli" w:date="2025-01-15T20:25:00Z" w16du:dateUtc="2025-01-15T19:25:00Z">
        <w:r w:rsidR="0047118F">
          <w:t xml:space="preserve"> (Figure 1.15)</w:t>
        </w:r>
      </w:ins>
      <w:r>
        <w:t>.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w="5000" w:type="pct"/>
        <w:tblLayout w:type="fixed"/>
        <w:tblLook w:val="0000" w:firstRow="0" w:lastRow="0" w:firstColumn="0" w:lastColumn="0" w:noHBand="0" w:noVBand="0"/>
      </w:tblPr>
      <w:tblGrid>
        <w:gridCol w:w="9360"/>
      </w:tblGrid>
      <w:tr w:rsidR="00990029" w14:paraId="0B5F2AE2" w14:textId="77777777">
        <w:tc>
          <w:tcPr>
            <w:tcW w:w="7920" w:type="dxa"/>
          </w:tcPr>
          <w:p w14:paraId="0C69EEBB" w14:textId="77777777" w:rsidR="00990029" w:rsidRDefault="00000000">
            <w:pPr>
              <w:pStyle w:val="Compact"/>
              <w:jc w:val="center"/>
            </w:pPr>
            <w:bookmarkStart w:id="7" w:name="fig-learningRates"/>
            <w:r>
              <w:rPr>
                <w:noProof/>
              </w:rPr>
              <w:lastRenderedPageBreak/>
              <w:drawing>
                <wp:inline distT="0" distB="0" distL="0" distR="0" wp14:anchorId="401C18E5" wp14:editId="10F3E5A8">
                  <wp:extent cx="5349240" cy="4137643"/>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hapter1/Figs/Model_fitting.png"/>
                          <pic:cNvPicPr>
                            <a:picLocks noChangeAspect="1" noChangeArrowheads="1"/>
                          </pic:cNvPicPr>
                        </pic:nvPicPr>
                        <pic:blipFill>
                          <a:blip r:embed="rId7"/>
                          <a:stretch>
                            <a:fillRect/>
                          </a:stretch>
                        </pic:blipFill>
                        <pic:spPr bwMode="auto">
                          <a:xfrm>
                            <a:off x="0" y="0"/>
                            <a:ext cx="5349240" cy="4137643"/>
                          </a:xfrm>
                          <a:prstGeom prst="rect">
                            <a:avLst/>
                          </a:prstGeom>
                          <a:noFill/>
                          <a:ln w="9525">
                            <a:noFill/>
                            <a:headEnd/>
                            <a:tailEnd/>
                          </a:ln>
                        </pic:spPr>
                      </pic:pic>
                    </a:graphicData>
                  </a:graphic>
                </wp:inline>
              </w:drawing>
            </w:r>
          </w:p>
          <w:p w14:paraId="56F836E7" w14:textId="77777777" w:rsidR="00990029" w:rsidRDefault="00000000">
            <w:pPr>
              <w:pStyle w:val="ImageCaption"/>
              <w:spacing w:before="200"/>
            </w:pPr>
            <w:r>
              <w:t>Figure 1.15: Representation of the impact of Under- Optimal- and Over-fitting on Regression and Classification machine learning models. The bottom row shows a representation of the learning curve of each scenario.</w:t>
            </w:r>
          </w:p>
        </w:tc>
        <w:bookmarkEnd w:id="7"/>
      </w:tr>
    </w:tbl>
    <w:p w14:paraId="5CFCC4AA" w14:textId="77777777" w:rsidR="00990029" w:rsidRDefault="00000000">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 (Cheng and Titterington, 1994; </w:t>
      </w:r>
      <w:proofErr w:type="spellStart"/>
      <w:r>
        <w:t>Kattenborn</w:t>
      </w:r>
      <w:proofErr w:type="spellEnd"/>
      <w:r>
        <w:t xml:space="preserve"> et al., 2021; Yuan et al., 2021). Neural networks are computationally intensive, requiring significant processing power and large datasets for effective training. They are also prone to overfitting, especially with small datasets, and their decision-making processes can be opaque, often referred to as the “black box” problem. Despite these challenges, advancements in architectures, such </w:t>
      </w:r>
      <w:r>
        <w:lastRenderedPageBreak/>
        <w:t>as convolutional and recurrent neural networks, and optimization techniques continue to expand their applicability and effectiveness across domains.</w:t>
      </w:r>
    </w:p>
    <w:p w14:paraId="6811A02C" w14:textId="77777777" w:rsidR="00990029" w:rsidRDefault="00000000">
      <w:pPr>
        <w:pStyle w:val="BodyText"/>
      </w:pPr>
      <w:r>
        <w:t>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14:paraId="073A9FD7" w14:textId="2521C5EE" w:rsidR="00990029" w:rsidRDefault="00000000">
      <w:pPr>
        <w:pStyle w:val="BodyText"/>
      </w:pPr>
      <w:r>
        <w:t xml:space="preserve">The utility of machine learning lies in its adaptability and scalability across disciplines. From enabling predictive analytics in healthcare to enhancing environmental monitoring through </w:t>
      </w:r>
      <w:del w:id="8" w:author="Laura Zoffoli" w:date="2025-01-15T20:29:00Z" w16du:dateUtc="2025-01-15T19:29:00Z">
        <w:r w:rsidDel="0047118F">
          <w:delText>remote sensing</w:delText>
        </w:r>
      </w:del>
      <w:ins w:id="9" w:author="Laura Zoffoli" w:date="2025-01-15T20:29:00Z" w16du:dateUtc="2025-01-15T19:29:00Z">
        <w:r w:rsidR="0047118F">
          <w:t>RS</w:t>
        </w:r>
      </w:ins>
      <w:r>
        <w:t>,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p w14:paraId="6F12A523" w14:textId="77777777" w:rsidR="00990029" w:rsidRDefault="00000000">
      <w:pPr>
        <w:pStyle w:val="Heading3"/>
      </w:pPr>
      <w:bookmarkStart w:id="10" w:name="X6e0637a84264a80c0e5f6545e17679d348073aa"/>
      <w:bookmarkStart w:id="11" w:name="_Toc187863118"/>
      <w:bookmarkEnd w:id="4"/>
      <w:r>
        <w:t>1.2.5 Remote Sensing applied to Coastal monitoring</w:t>
      </w:r>
      <w:bookmarkEnd w:id="11"/>
    </w:p>
    <w:p w14:paraId="39562C19" w14:textId="79B6DF1B" w:rsidR="00990029" w:rsidRDefault="00000000">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w:t>
      </w:r>
      <w:del w:id="12" w:author="Laura Zoffoli" w:date="2025-01-15T20:30:00Z" w16du:dateUtc="2025-01-15T19:30:00Z">
        <w:r w:rsidDel="0047118F">
          <w:delText xml:space="preserve">critical </w:delText>
        </w:r>
      </w:del>
      <w:ins w:id="13" w:author="Laura Zoffoli" w:date="2025-01-15T20:30:00Z" w16du:dateUtc="2025-01-15T19:30:00Z">
        <w:r w:rsidR="0047118F">
          <w:t>sensitive</w:t>
        </w:r>
        <w:r w:rsidR="0047118F">
          <w:t xml:space="preserve"> </w:t>
        </w:r>
      </w:ins>
      <w:r>
        <w:t>coastal habitats. These observations enable quantification of spatial and temporal variations, informing evidence-based conservation and sustainable management strategies.</w:t>
      </w:r>
    </w:p>
    <w:p w14:paraId="39E682A4" w14:textId="77777777" w:rsidR="00990029" w:rsidRDefault="00000000">
      <w:pPr>
        <w:pStyle w:val="BodyText"/>
      </w:pPr>
      <w:r>
        <w:lastRenderedPageBreak/>
        <w:t>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w:t>
      </w:r>
      <w:proofErr w:type="spellStart"/>
      <w:r>
        <w:t>Bojinski</w:t>
      </w:r>
      <w:proofErr w:type="spellEnd"/>
      <w:r>
        <w:t xml:space="preserve"> et al., 2014; </w:t>
      </w:r>
      <w:proofErr w:type="spellStart"/>
      <w:r>
        <w:t>Miloslavich</w:t>
      </w:r>
      <w:proofErr w:type="spellEnd"/>
      <w:r>
        <w:t xml:space="preserve"> et al., 2018; Pereira et al., 2013).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 pp. Figure 1.16).</w:t>
      </w:r>
    </w:p>
    <w:p w14:paraId="5B2E92F6" w14:textId="72CAA0A6" w:rsidR="00990029" w:rsidRDefault="00000000">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w:t>
      </w:r>
      <w:ins w:id="14" w:author="Laura Zoffoli" w:date="2025-01-15T20:32:00Z" w16du:dateUtc="2025-01-15T19:32:00Z">
        <w:r w:rsidR="0047118F">
          <w:t xml:space="preserve">ecosystem </w:t>
        </w:r>
      </w:ins>
      <w:r>
        <w:t xml:space="preserve">health (Borja et al., 2013; E. Papathanasopoulou et al., 2019; Zoffoli et al., 2021).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 (Oiry and Barillé, 2021; </w:t>
      </w:r>
      <w:del w:id="15" w:author="Laura Zoffoli" w:date="2025-01-15T20:33:00Z" w16du:dateUtc="2025-01-15T19:33:00Z">
        <w:r w:rsidDel="0047118F">
          <w:delText xml:space="preserve">E. </w:delText>
        </w:r>
      </w:del>
      <w:r>
        <w:t>Papathanasopoulou et al., 2019)</w:t>
      </w:r>
    </w:p>
    <w:tbl>
      <w:tblPr>
        <w:tblStyle w:val="Table"/>
        <w:tblW w:w="5000" w:type="pct"/>
        <w:tblLayout w:type="fixed"/>
        <w:tblLook w:val="0000" w:firstRow="0" w:lastRow="0" w:firstColumn="0" w:lastColumn="0" w:noHBand="0" w:noVBand="0"/>
      </w:tblPr>
      <w:tblGrid>
        <w:gridCol w:w="9360"/>
      </w:tblGrid>
      <w:tr w:rsidR="00990029" w14:paraId="0DB19157" w14:textId="77777777">
        <w:tc>
          <w:tcPr>
            <w:tcW w:w="7920" w:type="dxa"/>
          </w:tcPr>
          <w:p w14:paraId="24C8C8DA" w14:textId="77777777" w:rsidR="00990029" w:rsidRDefault="00000000">
            <w:pPr>
              <w:pStyle w:val="Compact"/>
              <w:jc w:val="center"/>
            </w:pPr>
            <w:bookmarkStart w:id="16" w:name="fig-MullerKarger"/>
            <w:r>
              <w:rPr>
                <w:noProof/>
              </w:rPr>
              <w:lastRenderedPageBreak/>
              <w:drawing>
                <wp:inline distT="0" distB="0" distL="0" distR="0" wp14:anchorId="77BE170C" wp14:editId="52873054">
                  <wp:extent cx="5370954" cy="361362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hapter1/Figs/muller_EBVs.png"/>
                          <pic:cNvPicPr>
                            <a:picLocks noChangeAspect="1" noChangeArrowheads="1"/>
                          </pic:cNvPicPr>
                        </pic:nvPicPr>
                        <pic:blipFill>
                          <a:blip r:embed="rId8"/>
                          <a:stretch>
                            <a:fillRect/>
                          </a:stretch>
                        </pic:blipFill>
                        <pic:spPr bwMode="auto">
                          <a:xfrm>
                            <a:off x="0" y="0"/>
                            <a:ext cx="5370954" cy="3613620"/>
                          </a:xfrm>
                          <a:prstGeom prst="rect">
                            <a:avLst/>
                          </a:prstGeom>
                          <a:noFill/>
                          <a:ln w="9525">
                            <a:noFill/>
                            <a:headEnd/>
                            <a:tailEnd/>
                          </a:ln>
                        </pic:spPr>
                      </pic:pic>
                    </a:graphicData>
                  </a:graphic>
                </wp:inline>
              </w:drawing>
            </w:r>
          </w:p>
          <w:p w14:paraId="45CE12BC" w14:textId="77777777" w:rsidR="00990029" w:rsidRDefault="00000000">
            <w:pPr>
              <w:pStyle w:val="ImageCaption"/>
              <w:spacing w:before="200"/>
            </w:pPr>
            <w:r>
              <w:t>Figure 1.16: Current capabilities of remotely sensed data for measuring Essential Biodiversity Variables (EBVs; Pereira et al. (2013)) for soft-bottom intertidal vegetation. Adapted from Muller-Karger et al. (2018).</w:t>
            </w:r>
          </w:p>
        </w:tc>
        <w:bookmarkEnd w:id="16"/>
      </w:tr>
    </w:tbl>
    <w:p w14:paraId="70215E51" w14:textId="1A6CB13F" w:rsidR="00990029" w:rsidRDefault="00000000">
      <w:pPr>
        <w:pStyle w:val="BodyText"/>
      </w:pPr>
      <w:r>
        <w:t>Developments in RS have further improved the applicability of EBVs and EOVs (Pereira et al., 2013; Skidmore et al., 2015).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 (Muller-Karger et al., 2018). For some habitats, multispectral resolution may be adequate under certain conditions (Zoffoli et al., 2020), although risks of classification errors remain. For others, higher spectral resolution is necessary to distinguish taxonomically distinct</w:t>
      </w:r>
      <w:ins w:id="17" w:author="Laura Zoffoli" w:date="2025-01-15T20:35:00Z" w16du:dateUtc="2025-01-15T19:35:00Z">
        <w:r w:rsidR="0047118F">
          <w:t xml:space="preserve"> </w:t>
        </w:r>
      </w:ins>
      <w:del w:id="18" w:author="Laura Zoffoli" w:date="2025-01-15T20:35:00Z" w16du:dateUtc="2025-01-15T19:35:00Z">
        <w:r w:rsidDel="0047118F">
          <w:delText xml:space="preserve"> </w:delText>
        </w:r>
      </w:del>
      <w:r>
        <w:t xml:space="preserve">groups of </w:t>
      </w:r>
      <w:ins w:id="19" w:author="Laura Zoffoli" w:date="2025-01-15T20:35:00Z" w16du:dateUtc="2025-01-15T19:35:00Z">
        <w:r w:rsidR="0047118F">
          <w:lastRenderedPageBreak/>
          <w:t>vegetation</w:t>
        </w:r>
        <w:r w:rsidR="0047118F">
          <w:t xml:space="preserve"> </w:t>
        </w:r>
      </w:ins>
      <w:del w:id="20" w:author="Laura Zoffoli" w:date="2025-01-15T20:35:00Z" w16du:dateUtc="2025-01-15T19:35:00Z">
        <w:r w:rsidDel="0047118F">
          <w:delText xml:space="preserve">organisms </w:delText>
        </w:r>
      </w:del>
      <w:ins w:id="21" w:author="Laura Zoffoli" w:date="2025-01-15T20:35:00Z" w16du:dateUtc="2025-01-15T19:35:00Z">
        <w:r w:rsidR="0047118F">
          <w:t>or phytoplankton types</w:t>
        </w:r>
        <w:r w:rsidR="0047118F">
          <w:t xml:space="preserve"> </w:t>
        </w:r>
      </w:ins>
      <w:r>
        <w:t xml:space="preserve">(Fyfe, 2003; </w:t>
      </w:r>
      <w:proofErr w:type="spellStart"/>
      <w:r>
        <w:t>Launeau</w:t>
      </w:r>
      <w:proofErr w:type="spellEnd"/>
      <w:r>
        <w:t xml:space="preserve"> et al., 2018; </w:t>
      </w:r>
      <w:proofErr w:type="spellStart"/>
      <w:r>
        <w:t>Méléder</w:t>
      </w:r>
      <w:proofErr w:type="spellEnd"/>
      <w:r>
        <w:t xml:space="preserve"> et al., 2018). Identification relies partly on the presence of </w:t>
      </w:r>
      <w:ins w:id="22" w:author="Laura Zoffoli" w:date="2025-01-15T20:34:00Z" w16du:dateUtc="2025-01-15T19:34:00Z">
        <w:r w:rsidR="0047118F">
          <w:t xml:space="preserve">spectral </w:t>
        </w:r>
      </w:ins>
      <w:del w:id="23" w:author="Laura Zoffoli" w:date="2025-01-15T20:34:00Z" w16du:dateUtc="2025-01-15T19:34:00Z">
        <w:r w:rsidDel="0047118F">
          <w:delText xml:space="preserve">visible </w:delText>
        </w:r>
      </w:del>
      <w:r>
        <w:t xml:space="preserve">absorption bands </w:t>
      </w:r>
      <w:ins w:id="24" w:author="Laura Zoffoli" w:date="2025-01-15T20:34:00Z" w16du:dateUtc="2025-01-15T19:34:00Z">
        <w:r w:rsidR="0047118F">
          <w:t xml:space="preserve">in the visible </w:t>
        </w:r>
      </w:ins>
      <w:r>
        <w:t xml:space="preserve">associated with photosynthetic and accessory pigments, which can be detected and quantified using high-performance liquid chromatography (Bargain et al., 2013; Jesus et al., 2014; </w:t>
      </w:r>
      <w:proofErr w:type="spellStart"/>
      <w:r>
        <w:t>Méléder</w:t>
      </w:r>
      <w:proofErr w:type="spellEnd"/>
      <w:r>
        <w:t xml:space="preserve"> et al., 2005, 2003a).</w:t>
      </w:r>
    </w:p>
    <w:p w14:paraId="4B2C2D9B" w14:textId="77777777" w:rsidR="00990029" w:rsidRDefault="00000000">
      <w:pPr>
        <w:pStyle w:val="Heading2"/>
      </w:pPr>
      <w:bookmarkStart w:id="25" w:name="objectives-and-overview"/>
      <w:bookmarkStart w:id="26" w:name="_Toc187863119"/>
      <w:bookmarkEnd w:id="1"/>
      <w:bookmarkEnd w:id="10"/>
      <w:r>
        <w:t>1.3 Objectives and Overview</w:t>
      </w:r>
      <w:bookmarkEnd w:id="26"/>
    </w:p>
    <w:p w14:paraId="78DE679A" w14:textId="24721688" w:rsidR="00990029" w:rsidRDefault="00000000">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w:t>
      </w:r>
      <w:proofErr w:type="spellStart"/>
      <w:r>
        <w:t>Chla</w:t>
      </w:r>
      <w:proofErr w:type="spellEnd"/>
      <w:r>
        <w:t>, Chlorophyll-b (</w:t>
      </w:r>
      <w:proofErr w:type="spellStart"/>
      <w:r>
        <w:t>Chlb</w:t>
      </w:r>
      <w:proofErr w:type="spellEnd"/>
      <w:r>
        <w:t xml:space="preserve">), and accessory carotenoids. This similarity results in spectral signatures that are nearly indistinguishable, complicating their differentiation through </w:t>
      </w:r>
      <w:del w:id="27" w:author="Laura Zoffoli" w:date="2025-01-15T20:36:00Z" w16du:dateUtc="2025-01-15T19:36:00Z">
        <w:r w:rsidDel="000D167B">
          <w:delText>remote sensing</w:delText>
        </w:r>
      </w:del>
      <w:ins w:id="28" w:author="Laura Zoffoli" w:date="2025-01-15T20:36:00Z" w16du:dateUtc="2025-01-15T19:36:00Z">
        <w:r w:rsidR="000D167B">
          <w:t>RS</w:t>
        </w:r>
      </w:ins>
      <w:r>
        <w:t>.</w:t>
      </w:r>
    </w:p>
    <w:p w14:paraId="0739660D" w14:textId="77777777" w:rsidR="00990029" w:rsidRDefault="00000000">
      <w:pPr>
        <w:pStyle w:val="BodyText"/>
      </w:pPr>
      <w:r>
        <w:t>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14:paraId="400CB1CD" w14:textId="77777777" w:rsidR="00990029" w:rsidRDefault="00000000">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w:t>
      </w:r>
      <w:r>
        <w:lastRenderedPageBreak/>
        <w:t>a single dominant species. In mixed habitats, this resolution is insufficient to capture smaller patches of vegetation types, which often play a crucial role in biodiversity and ecosystem dynamics.</w:t>
      </w:r>
    </w:p>
    <w:p w14:paraId="420DDE56" w14:textId="77777777" w:rsidR="00990029" w:rsidRDefault="00000000">
      <w:pPr>
        <w:pStyle w:val="BodyText"/>
      </w:pPr>
      <w:r>
        <w:t>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14:paraId="2917736B" w14:textId="77777777" w:rsidR="00990029" w:rsidRDefault="00000000">
      <w:pPr>
        <w:pStyle w:val="BodyText"/>
      </w:pPr>
      <w:r>
        <w:t>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14:paraId="03B3921D" w14:textId="77777777" w:rsidR="00990029" w:rsidRDefault="00000000">
      <w:pPr>
        <w:pStyle w:val="BodyText"/>
      </w:pPr>
      <w:r>
        <w:rPr>
          <w:b/>
          <w:bCs/>
        </w:rPr>
        <w:lastRenderedPageBreak/>
        <w:t>The principal objective</w:t>
      </w:r>
      <w:r>
        <w:t xml:space="preserve"> of this work is to demonstrate the effectiveness of remote sensing for mapping intertidal habitats and the environmental pressures they face by developing advanced methodologies for accurate vegetation classification and ecosystem monitoring.</w:t>
      </w:r>
    </w:p>
    <w:p w14:paraId="1AF90587" w14:textId="77777777" w:rsidR="00990029" w:rsidRDefault="00000000">
      <w:pPr>
        <w:pStyle w:val="BodyText"/>
      </w:pPr>
      <w:r>
        <w:t>This goal will be reached through specific objectives proposed as follow:</w:t>
      </w:r>
    </w:p>
    <w:p w14:paraId="5E55DF36" w14:textId="77777777" w:rsidR="00990029" w:rsidRDefault="00000000">
      <w:pPr>
        <w:numPr>
          <w:ilvl w:val="0"/>
          <w:numId w:val="6"/>
        </w:numPr>
      </w:pPr>
      <w:proofErr w:type="spellStart"/>
      <w:r>
        <w:t>analysing</w:t>
      </w:r>
      <w:proofErr w:type="spellEnd"/>
      <w:r>
        <w:t xml:space="preserve"> the potential of multispectral spectral sensors for the discrimination of macrophytes from low tide soft-bottom intertidal areas.</w:t>
      </w:r>
    </w:p>
    <w:p w14:paraId="1F610C49" w14:textId="77777777" w:rsidR="00990029" w:rsidRDefault="00000000">
      <w:pPr>
        <w:numPr>
          <w:ilvl w:val="0"/>
          <w:numId w:val="6"/>
        </w:numPr>
      </w:pPr>
      <w:r>
        <w:t>Building an algorithm that discriminates the most common taxonomic classes of vegetation found on soft bottom intertidal sediment.</w:t>
      </w:r>
    </w:p>
    <w:p w14:paraId="6921150C" w14:textId="77777777" w:rsidR="00990029" w:rsidRDefault="00000000">
      <w:pPr>
        <w:numPr>
          <w:ilvl w:val="0"/>
          <w:numId w:val="6"/>
        </w:numPr>
      </w:pPr>
      <w:r>
        <w:t>Investigate the capacity of remote sensing to monitor intertidal vegetation under abiotic and biotic pressures.</w:t>
      </w:r>
    </w:p>
    <w:p w14:paraId="353166F8" w14:textId="77777777" w:rsidR="00990029" w:rsidRDefault="00000000">
      <w:pPr>
        <w:pStyle w:val="FirstParagraph"/>
      </w:pPr>
      <w:r>
        <w:rPr>
          <w:b/>
          <w:bCs/>
        </w:rPr>
        <w:t>Chapter 2</w:t>
      </w:r>
      <w:r>
        <w:t xml:space="preserve"> 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14:paraId="43480A5D" w14:textId="77777777" w:rsidR="00990029" w:rsidRDefault="00000000">
      <w:pPr>
        <w:pStyle w:val="BodyText"/>
      </w:pPr>
      <w:r>
        <w:t xml:space="preserve">Building upon this result, </w:t>
      </w:r>
      <w:r>
        <w:rPr>
          <w:b/>
          <w:bCs/>
        </w:rPr>
        <w:t>Chapter 3</w:t>
      </w:r>
      <w:r>
        <w:t xml:space="preserve"> 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14:paraId="3DC27C8F" w14:textId="77777777" w:rsidR="00990029" w:rsidRDefault="00000000">
      <w:pPr>
        <w:pStyle w:val="BodyText"/>
      </w:pPr>
      <w:r>
        <w:t xml:space="preserve">In </w:t>
      </w:r>
      <w:r>
        <w:rPr>
          <w:b/>
          <w:bCs/>
        </w:rPr>
        <w:t>Chapter 4</w:t>
      </w:r>
      <w:r>
        <w:t xml:space="preserve">, the methodology evolves to include red macroalgae, specifically targeting the invasive species </w:t>
      </w:r>
      <w:proofErr w:type="spellStart"/>
      <w:r>
        <w:rPr>
          <w:i/>
          <w:iCs/>
        </w:rPr>
        <w:t>Gracilaria</w:t>
      </w:r>
      <w:proofErr w:type="spellEnd"/>
      <w:r>
        <w:rPr>
          <w:i/>
          <w:iCs/>
        </w:rPr>
        <w:t xml:space="preserve"> </w:t>
      </w:r>
      <w:proofErr w:type="spellStart"/>
      <w:r>
        <w:rPr>
          <w:i/>
          <w:iCs/>
        </w:rPr>
        <w:t>vermiculophylla</w:t>
      </w:r>
      <w:proofErr w:type="spellEnd"/>
      <w:r>
        <w:t xml:space="preserve">. By updating the algorithm in its </w:t>
      </w:r>
      <w:r>
        <w:lastRenderedPageBreak/>
        <w:t xml:space="preserve">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w:t>
      </w:r>
      <w:r>
        <w:rPr>
          <w:i/>
          <w:iCs/>
        </w:rPr>
        <w:t xml:space="preserve">G. </w:t>
      </w:r>
      <w:proofErr w:type="spellStart"/>
      <w:r>
        <w:rPr>
          <w:i/>
          <w:iCs/>
        </w:rPr>
        <w:t>vermiculophylla</w:t>
      </w:r>
      <w:proofErr w:type="spellEnd"/>
      <w:r>
        <w:t xml:space="preserve"> provide valuable implications for managing invasive species and conserving native biodiversity.</w:t>
      </w:r>
    </w:p>
    <w:p w14:paraId="69314D91" w14:textId="00ED7F2C" w:rsidR="00990029" w:rsidRDefault="00000000">
      <w:pPr>
        <w:pStyle w:val="BodyText"/>
      </w:pPr>
      <w:r>
        <w:rPr>
          <w:b/>
          <w:bCs/>
        </w:rPr>
        <w:t>Chapter 5</w:t>
      </w:r>
      <w:r>
        <w:t xml:space="preserve"> examines the physiological impacts of environmental stressors, specifically marine and atmospheric heatwaves, on seagrass reflectance. Through controlled laboratory experiments and field </w:t>
      </w:r>
      <w:del w:id="29" w:author="Laura Zoffoli" w:date="2025-01-15T20:42:00Z" w16du:dateUtc="2025-01-15T19:42:00Z">
        <w:r w:rsidDel="000D167B">
          <w:delText>validations</w:delText>
        </w:r>
      </w:del>
      <w:ins w:id="30" w:author="Laura Zoffoli" w:date="2025-01-15T20:42:00Z" w16du:dateUtc="2025-01-15T19:42:00Z">
        <w:r w:rsidR="000D167B">
          <w:t>observation</w:t>
        </w:r>
        <w:r w:rsidR="000D167B">
          <w:t>s</w:t>
        </w:r>
      </w:ins>
      <w:r>
        <w:t xml:space="preserve">, this chapter highlights the spectral responses of </w:t>
      </w:r>
      <w:r>
        <w:rPr>
          <w:i/>
          <w:iCs/>
        </w:rPr>
        <w:t>Zostera noltei</w:t>
      </w:r>
      <w:r>
        <w:t xml:space="preserve">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14:paraId="2379A8CA" w14:textId="52338184" w:rsidR="00990029" w:rsidRDefault="00000000">
      <w:pPr>
        <w:pStyle w:val="BodyText"/>
      </w:pPr>
      <w:r>
        <w:t xml:space="preserve">Finally, the </w:t>
      </w:r>
      <w:r>
        <w:rPr>
          <w:b/>
          <w:bCs/>
        </w:rPr>
        <w:t>General conclusions and future perspectives</w:t>
      </w:r>
      <w:r>
        <w:t xml:space="preserve"> section will close the work, discussing the broader implication of this work and suggesting futur</w:t>
      </w:r>
      <w:ins w:id="31" w:author="Laura Zoffoli" w:date="2025-01-15T20:43:00Z" w16du:dateUtc="2025-01-15T19:43:00Z">
        <w:r w:rsidR="000D167B">
          <w:t>e</w:t>
        </w:r>
      </w:ins>
      <w:r>
        <w:t xml:space="preserv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w:t>
      </w:r>
      <w:r>
        <w:lastRenderedPageBreak/>
        <w:t>be discussed, emphasizing the critical role of technology in addressing ecological challenges and guiding sustainable coastal management practices.</w:t>
      </w:r>
      <w:bookmarkEnd w:id="0"/>
      <w:bookmarkEnd w:id="25"/>
    </w:p>
    <w:sectPr w:rsidR="00990029">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75F76" w14:textId="77777777" w:rsidR="00EF294F" w:rsidRDefault="00EF294F">
      <w:pPr>
        <w:spacing w:after="0"/>
      </w:pPr>
      <w:r>
        <w:separator/>
      </w:r>
    </w:p>
  </w:endnote>
  <w:endnote w:type="continuationSeparator" w:id="0">
    <w:p w14:paraId="243BDB9F" w14:textId="77777777" w:rsidR="00EF294F" w:rsidRDefault="00EF29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285314"/>
      <w:docPartObj>
        <w:docPartGallery w:val="Page Numbers (Bottom of Page)"/>
        <w:docPartUnique/>
      </w:docPartObj>
    </w:sdtPr>
    <w:sdtEndPr>
      <w:rPr>
        <w:noProof/>
      </w:rPr>
    </w:sdtEndPr>
    <w:sdtContent>
      <w:p w14:paraId="7116CC1F" w14:textId="77777777" w:rsidR="00000000"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2A1AF56"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17133" w14:textId="77777777" w:rsidR="00EF294F" w:rsidRDefault="00EF294F">
      <w:pPr>
        <w:spacing w:after="0"/>
      </w:pPr>
      <w:r>
        <w:separator/>
      </w:r>
    </w:p>
  </w:footnote>
  <w:footnote w:type="continuationSeparator" w:id="0">
    <w:p w14:paraId="2C67E73A" w14:textId="77777777" w:rsidR="00EF294F" w:rsidRDefault="00EF294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1E71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61613016">
    <w:abstractNumId w:val="0"/>
  </w:num>
  <w:num w:numId="2" w16cid:durableId="781074879">
    <w:abstractNumId w:val="0"/>
  </w:num>
  <w:num w:numId="3" w16cid:durableId="954483668">
    <w:abstractNumId w:val="1"/>
  </w:num>
  <w:num w:numId="4" w16cid:durableId="1960985203">
    <w:abstractNumId w:val="1"/>
  </w:num>
  <w:num w:numId="5" w16cid:durableId="1940286804">
    <w:abstractNumId w:val="1"/>
  </w:num>
  <w:num w:numId="6" w16cid:durableId="2097631933">
    <w:abstractNumId w:val="1"/>
  </w:num>
  <w:num w:numId="7" w16cid:durableId="9479186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a Zoffoli">
    <w15:presenceInfo w15:providerId="Windows Live" w15:userId="25ff92cd318c67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0029"/>
    <w:rsid w:val="000D167B"/>
    <w:rsid w:val="002E2F5D"/>
    <w:rsid w:val="0047118F"/>
    <w:rsid w:val="00562D6F"/>
    <w:rsid w:val="006558C6"/>
    <w:rsid w:val="009832C1"/>
    <w:rsid w:val="00990029"/>
    <w:rsid w:val="00BD053D"/>
    <w:rsid w:val="00EF2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ADAC2"/>
  <w15:docId w15:val="{3BB3C4BC-B285-401F-A1A2-A27B38C29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Heading1">
    <w:name w:val="heading 1"/>
    <w:basedOn w:val="Normal"/>
    <w:next w:val="BodyText"/>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BodyText"/>
    <w:next w:val="BodyText"/>
    <w:autoRedefine/>
    <w:qFormat/>
    <w:rsid w:val="00AC6758"/>
    <w:pPr>
      <w:ind w:firstLine="0"/>
    </w:pPr>
  </w:style>
  <w:style w:type="paragraph" w:customStyle="1" w:styleId="Compact">
    <w:name w:val="Compact"/>
    <w:basedOn w:val="BodyText"/>
    <w:autoRedefine/>
    <w:qFormat/>
    <w:rsid w:val="00AC6758"/>
    <w:pPr>
      <w:spacing w:before="0" w:after="0" w:line="240" w:lineRule="auto"/>
      <w:ind w:firstLine="0"/>
    </w:pPr>
    <w:rPr>
      <w:sz w:val="20"/>
    </w:rPr>
  </w:style>
  <w:style w:type="paragraph" w:styleId="Title">
    <w:name w:val="Title"/>
    <w:basedOn w:val="Normal"/>
    <w:next w:val="BodyText"/>
    <w:autoRedefine/>
    <w:qFormat/>
    <w:rsid w:val="00AC6758"/>
    <w:pPr>
      <w:keepNext/>
      <w:keepLines/>
      <w:spacing w:before="480" w:after="240"/>
    </w:pPr>
    <w:rPr>
      <w:rFonts w:eastAsiaTheme="majorEastAsia" w:cstheme="majorBidi"/>
      <w:b/>
      <w:bCs/>
      <w:sz w:val="36"/>
      <w:szCs w:val="36"/>
    </w:rPr>
  </w:style>
  <w:style w:type="paragraph" w:styleId="Subtitle">
    <w:name w:val="Subtitle"/>
    <w:basedOn w:val="Title"/>
    <w:next w:val="BodyText"/>
    <w:autoRedefine/>
    <w:qFormat/>
    <w:rsid w:val="00AC6758"/>
    <w:pPr>
      <w:spacing w:before="240"/>
      <w:jc w:val="center"/>
    </w:pPr>
    <w:rPr>
      <w:sz w:val="30"/>
      <w:szCs w:val="30"/>
    </w:rPr>
  </w:style>
  <w:style w:type="paragraph" w:customStyle="1" w:styleId="Author">
    <w:name w:val="Author"/>
    <w:next w:val="BodyText"/>
    <w:autoRedefine/>
    <w:qFormat/>
    <w:rsid w:val="00AC6758"/>
    <w:pPr>
      <w:keepNext/>
      <w:keepLines/>
    </w:pPr>
    <w:rPr>
      <w:rFonts w:ascii="Arial Black" w:hAnsi="Arial Black"/>
    </w:rPr>
  </w:style>
  <w:style w:type="paragraph" w:styleId="Date">
    <w:name w:val="Date"/>
    <w:next w:val="BodyText"/>
    <w:autoRedefine/>
    <w:qFormat/>
    <w:rsid w:val="00AC6758"/>
    <w:pPr>
      <w:keepNext/>
      <w:keepLines/>
    </w:pPr>
  </w:style>
  <w:style w:type="paragraph" w:customStyle="1" w:styleId="Abstract">
    <w:name w:val="Abstract"/>
    <w:basedOn w:val="Normal"/>
    <w:next w:val="BodyText"/>
    <w:autoRedefine/>
    <w:qFormat/>
    <w:rsid w:val="00AC6758"/>
    <w:pPr>
      <w:keepNext/>
      <w:keepLines/>
      <w:spacing w:before="300" w:after="300"/>
    </w:pPr>
    <w:rPr>
      <w:sz w:val="20"/>
      <w:szCs w:val="20"/>
    </w:rPr>
  </w:style>
  <w:style w:type="paragraph" w:styleId="Bibliography">
    <w:name w:val="Bibliography"/>
    <w:basedOn w:val="Normal"/>
    <w:autoRedefine/>
    <w:qFormat/>
    <w:rsid w:val="00AC6758"/>
  </w:style>
  <w:style w:type="paragraph" w:styleId="BlockText">
    <w:name w:val="Block Text"/>
    <w:basedOn w:val="BodyText"/>
    <w:next w:val="BodyText"/>
    <w:uiPriority w:val="9"/>
    <w:unhideWhenUsed/>
    <w:qFormat/>
    <w:rsid w:val="00AC6758"/>
    <w:pPr>
      <w:spacing w:before="100" w:after="100"/>
      <w:ind w:left="480" w:right="480"/>
    </w:pPr>
  </w:style>
  <w:style w:type="paragraph" w:styleId="FootnoteText">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F21051"/>
    <w:pPr>
      <w:tabs>
        <w:tab w:val="center" w:pos="4680"/>
        <w:tab w:val="right" w:pos="9360"/>
      </w:tabs>
      <w:spacing w:after="0"/>
    </w:pPr>
  </w:style>
  <w:style w:type="character" w:customStyle="1" w:styleId="HeaderChar">
    <w:name w:val="Header Char"/>
    <w:basedOn w:val="DefaultParagraphFont"/>
    <w:link w:val="Header"/>
    <w:rsid w:val="00F21051"/>
    <w:rPr>
      <w:rFonts w:ascii="Palatino Linotype" w:hAnsi="Palatino Linotype"/>
    </w:rPr>
  </w:style>
  <w:style w:type="paragraph" w:styleId="Footer">
    <w:name w:val="footer"/>
    <w:basedOn w:val="Normal"/>
    <w:link w:val="FooterChar"/>
    <w:uiPriority w:val="99"/>
    <w:unhideWhenUsed/>
    <w:rsid w:val="00F21051"/>
    <w:pPr>
      <w:tabs>
        <w:tab w:val="center" w:pos="4680"/>
        <w:tab w:val="right" w:pos="9360"/>
      </w:tabs>
      <w:spacing w:after="0"/>
    </w:pPr>
  </w:style>
  <w:style w:type="character" w:customStyle="1" w:styleId="FooterChar">
    <w:name w:val="Footer Char"/>
    <w:basedOn w:val="DefaultParagraphFont"/>
    <w:link w:val="Footer"/>
    <w:uiPriority w:val="99"/>
    <w:rsid w:val="00F21051"/>
    <w:rPr>
      <w:rFonts w:ascii="Palatino Linotype" w:hAnsi="Palatino Linotype"/>
    </w:rPr>
  </w:style>
  <w:style w:type="paragraph" w:styleId="TOC1">
    <w:name w:val="toc 1"/>
    <w:basedOn w:val="Normal"/>
    <w:next w:val="Normal"/>
    <w:autoRedefine/>
    <w:uiPriority w:val="39"/>
    <w:unhideWhenUsed/>
    <w:rsid w:val="002E2F5D"/>
    <w:pPr>
      <w:spacing w:after="100"/>
    </w:pPr>
  </w:style>
  <w:style w:type="paragraph" w:styleId="TOC2">
    <w:name w:val="toc 2"/>
    <w:basedOn w:val="Normal"/>
    <w:next w:val="Normal"/>
    <w:autoRedefine/>
    <w:uiPriority w:val="39"/>
    <w:unhideWhenUsed/>
    <w:rsid w:val="002E2F5D"/>
    <w:pPr>
      <w:spacing w:after="100"/>
      <w:ind w:left="240"/>
    </w:pPr>
  </w:style>
  <w:style w:type="paragraph" w:styleId="TOC3">
    <w:name w:val="toc 3"/>
    <w:basedOn w:val="Normal"/>
    <w:next w:val="Normal"/>
    <w:autoRedefine/>
    <w:uiPriority w:val="39"/>
    <w:unhideWhenUsed/>
    <w:rsid w:val="002E2F5D"/>
    <w:pPr>
      <w:spacing w:after="100"/>
      <w:ind w:left="480"/>
    </w:pPr>
  </w:style>
  <w:style w:type="paragraph" w:styleId="TOC4">
    <w:name w:val="toc 4"/>
    <w:basedOn w:val="Normal"/>
    <w:next w:val="Normal"/>
    <w:autoRedefine/>
    <w:uiPriority w:val="39"/>
    <w:unhideWhenUsed/>
    <w:rsid w:val="002E2F5D"/>
    <w:pPr>
      <w:spacing w:after="100" w:line="278" w:lineRule="auto"/>
      <w:ind w:left="720"/>
    </w:pPr>
    <w:rPr>
      <w:rFonts w:asciiTheme="minorHAnsi" w:eastAsiaTheme="minorEastAsia" w:hAnsiTheme="minorHAnsi"/>
      <w:kern w:val="2"/>
      <w14:ligatures w14:val="standardContextual"/>
    </w:rPr>
  </w:style>
  <w:style w:type="paragraph" w:styleId="TOC5">
    <w:name w:val="toc 5"/>
    <w:basedOn w:val="Normal"/>
    <w:next w:val="Normal"/>
    <w:autoRedefine/>
    <w:uiPriority w:val="39"/>
    <w:unhideWhenUsed/>
    <w:rsid w:val="002E2F5D"/>
    <w:pPr>
      <w:spacing w:after="100" w:line="278" w:lineRule="auto"/>
      <w:ind w:left="960"/>
    </w:pPr>
    <w:rPr>
      <w:rFonts w:asciiTheme="minorHAnsi" w:eastAsiaTheme="minorEastAsia" w:hAnsiTheme="minorHAnsi"/>
      <w:kern w:val="2"/>
      <w14:ligatures w14:val="standardContextual"/>
    </w:rPr>
  </w:style>
  <w:style w:type="paragraph" w:styleId="TOC6">
    <w:name w:val="toc 6"/>
    <w:basedOn w:val="Normal"/>
    <w:next w:val="Normal"/>
    <w:autoRedefine/>
    <w:uiPriority w:val="39"/>
    <w:unhideWhenUsed/>
    <w:rsid w:val="002E2F5D"/>
    <w:pPr>
      <w:spacing w:after="100" w:line="278" w:lineRule="auto"/>
      <w:ind w:left="1200"/>
    </w:pPr>
    <w:rPr>
      <w:rFonts w:asciiTheme="minorHAnsi" w:eastAsiaTheme="minorEastAsia" w:hAnsiTheme="minorHAnsi"/>
      <w:kern w:val="2"/>
      <w14:ligatures w14:val="standardContextual"/>
    </w:rPr>
  </w:style>
  <w:style w:type="paragraph" w:styleId="TOC7">
    <w:name w:val="toc 7"/>
    <w:basedOn w:val="Normal"/>
    <w:next w:val="Normal"/>
    <w:autoRedefine/>
    <w:uiPriority w:val="39"/>
    <w:unhideWhenUsed/>
    <w:rsid w:val="002E2F5D"/>
    <w:pPr>
      <w:spacing w:after="100" w:line="278" w:lineRule="auto"/>
      <w:ind w:left="1440"/>
    </w:pPr>
    <w:rPr>
      <w:rFonts w:asciiTheme="minorHAnsi" w:eastAsiaTheme="minorEastAsia" w:hAnsiTheme="minorHAnsi"/>
      <w:kern w:val="2"/>
      <w14:ligatures w14:val="standardContextual"/>
    </w:rPr>
  </w:style>
  <w:style w:type="paragraph" w:styleId="TOC8">
    <w:name w:val="toc 8"/>
    <w:basedOn w:val="Normal"/>
    <w:next w:val="Normal"/>
    <w:autoRedefine/>
    <w:uiPriority w:val="39"/>
    <w:unhideWhenUsed/>
    <w:rsid w:val="002E2F5D"/>
    <w:pPr>
      <w:spacing w:after="100" w:line="278" w:lineRule="auto"/>
      <w:ind w:left="1680"/>
    </w:pPr>
    <w:rPr>
      <w:rFonts w:asciiTheme="minorHAnsi" w:eastAsiaTheme="minorEastAsia" w:hAnsiTheme="minorHAnsi"/>
      <w:kern w:val="2"/>
      <w14:ligatures w14:val="standardContextual"/>
    </w:rPr>
  </w:style>
  <w:style w:type="paragraph" w:styleId="TOC9">
    <w:name w:val="toc 9"/>
    <w:basedOn w:val="Normal"/>
    <w:next w:val="Normal"/>
    <w:autoRedefine/>
    <w:uiPriority w:val="39"/>
    <w:unhideWhenUsed/>
    <w:rsid w:val="002E2F5D"/>
    <w:pPr>
      <w:spacing w:after="100" w:line="278" w:lineRule="auto"/>
      <w:ind w:left="1920"/>
    </w:pPr>
    <w:rPr>
      <w:rFonts w:asciiTheme="minorHAnsi" w:eastAsiaTheme="minorEastAsia" w:hAnsiTheme="minorHAnsi"/>
      <w:kern w:val="2"/>
      <w14:ligatures w14:val="standardContextual"/>
    </w:rPr>
  </w:style>
  <w:style w:type="character" w:styleId="UnresolvedMention">
    <w:name w:val="Unresolved Mention"/>
    <w:basedOn w:val="DefaultParagraphFont"/>
    <w:uiPriority w:val="99"/>
    <w:semiHidden/>
    <w:unhideWhenUsed/>
    <w:rsid w:val="002E2F5D"/>
    <w:rPr>
      <w:color w:val="605E5C"/>
      <w:shd w:val="clear" w:color="auto" w:fill="E1DFDD"/>
    </w:rPr>
  </w:style>
  <w:style w:type="paragraph" w:styleId="Revision">
    <w:name w:val="Revision"/>
    <w:hidden/>
    <w:semiHidden/>
    <w:rsid w:val="00BD053D"/>
    <w:pPr>
      <w:spacing w:after="0"/>
    </w:pPr>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331</Words>
  <Characters>1898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Characterization of Intertidal Vegetation on European Coasts Using Multi-Scale Remote Sensing in Response to Natural and Anthropogenic Pressures</vt:lpstr>
    </vt:vector>
  </TitlesOfParts>
  <Company/>
  <LinksUpToDate>false</LinksUpToDate>
  <CharactersWithSpaces>2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Laura Zoffoli</cp:lastModifiedBy>
  <cp:revision>3</cp:revision>
  <dcterms:created xsi:type="dcterms:W3CDTF">2025-01-13T13:42:00Z</dcterms:created>
  <dcterms:modified xsi:type="dcterms:W3CDTF">2025-01-1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